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1A2D8" w14:textId="6C4D81D8" w:rsidR="00762DA5" w:rsidRDefault="00762DA5" w:rsidP="00797E46">
      <w:pPr>
        <w:jc w:val="center"/>
        <w:rPr>
          <w:bCs/>
          <w:sz w:val="36"/>
          <w:szCs w:val="36"/>
        </w:rPr>
      </w:pPr>
      <w:r w:rsidRPr="00762DA5">
        <w:rPr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17F4389A" wp14:editId="586F008A">
            <wp:simplePos x="0" y="0"/>
            <wp:positionH relativeFrom="column">
              <wp:posOffset>-352425</wp:posOffset>
            </wp:positionH>
            <wp:positionV relativeFrom="page">
              <wp:posOffset>361950</wp:posOffset>
            </wp:positionV>
            <wp:extent cx="1625217" cy="731520"/>
            <wp:effectExtent l="0" t="0" r="0" b="0"/>
            <wp:wrapTight wrapText="bothSides">
              <wp:wrapPolygon edited="0">
                <wp:start x="0" y="0"/>
                <wp:lineTo x="0" y="20813"/>
                <wp:lineTo x="21271" y="20813"/>
                <wp:lineTo x="21271" y="0"/>
                <wp:lineTo x="0" y="0"/>
              </wp:wrapPolygon>
            </wp:wrapTight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217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9B357" w14:textId="1FD21C87" w:rsidR="00E658B4" w:rsidRPr="00762DA5" w:rsidRDefault="007B4D78" w:rsidP="00797E46">
      <w:pPr>
        <w:jc w:val="center"/>
        <w:rPr>
          <w:bCs/>
          <w:sz w:val="36"/>
          <w:szCs w:val="36"/>
        </w:rPr>
      </w:pPr>
      <w:r>
        <w:rPr>
          <w:bCs/>
          <w:sz w:val="36"/>
          <w:szCs w:val="36"/>
        </w:rPr>
        <w:t>Community Engagement</w:t>
      </w:r>
      <w:r w:rsidR="00445D8D" w:rsidRPr="00762DA5">
        <w:rPr>
          <w:bCs/>
          <w:sz w:val="36"/>
          <w:szCs w:val="36"/>
        </w:rPr>
        <w:t xml:space="preserve"> Report</w:t>
      </w:r>
    </w:p>
    <w:p w14:paraId="79C1E9FE" w14:textId="079D77D5" w:rsidR="00445D8D" w:rsidRPr="00194C5E" w:rsidRDefault="00B8171A" w:rsidP="00194C5E">
      <w:pPr>
        <w:ind w:left="-540" w:right="-720"/>
        <w:rPr>
          <w:i/>
          <w:iCs/>
          <w:sz w:val="24"/>
          <w:szCs w:val="24"/>
        </w:rPr>
      </w:pPr>
      <w:r w:rsidRPr="00194C5E">
        <w:rPr>
          <w:i/>
          <w:iCs/>
          <w:sz w:val="24"/>
          <w:szCs w:val="24"/>
        </w:rPr>
        <w:t xml:space="preserve">Complete one worksheet for each separate method </w:t>
      </w:r>
      <w:r w:rsidR="007B4D78" w:rsidRPr="00194C5E">
        <w:rPr>
          <w:i/>
          <w:iCs/>
          <w:sz w:val="24"/>
          <w:szCs w:val="24"/>
        </w:rPr>
        <w:t xml:space="preserve">used to elicit </w:t>
      </w:r>
      <w:r w:rsidRPr="00194C5E">
        <w:rPr>
          <w:i/>
          <w:iCs/>
          <w:sz w:val="24"/>
          <w:szCs w:val="24"/>
        </w:rPr>
        <w:t>input</w:t>
      </w:r>
      <w:r w:rsidR="007B4D78" w:rsidRPr="00194C5E">
        <w:rPr>
          <w:i/>
          <w:iCs/>
          <w:sz w:val="24"/>
          <w:szCs w:val="24"/>
        </w:rPr>
        <w:t xml:space="preserve"> from the community</w:t>
      </w:r>
      <w:r w:rsidRPr="00194C5E">
        <w:rPr>
          <w:i/>
          <w:iCs/>
          <w:sz w:val="24"/>
          <w:szCs w:val="24"/>
        </w:rPr>
        <w:t xml:space="preserve">.  </w:t>
      </w:r>
      <w:proofErr w:type="gramStart"/>
      <w:r w:rsidRPr="00194C5E">
        <w:rPr>
          <w:i/>
          <w:iCs/>
          <w:sz w:val="24"/>
          <w:szCs w:val="24"/>
        </w:rPr>
        <w:t>i.e.</w:t>
      </w:r>
      <w:proofErr w:type="gramEnd"/>
      <w:r w:rsidRPr="00194C5E">
        <w:rPr>
          <w:i/>
          <w:iCs/>
          <w:sz w:val="24"/>
          <w:szCs w:val="24"/>
        </w:rPr>
        <w:t xml:space="preserve"> 12 i</w:t>
      </w:r>
      <w:r w:rsidR="00CD356C" w:rsidRPr="00194C5E">
        <w:rPr>
          <w:i/>
          <w:iCs/>
          <w:sz w:val="24"/>
          <w:szCs w:val="24"/>
        </w:rPr>
        <w:t>nterviews conducted can be compil</w:t>
      </w:r>
      <w:r w:rsidRPr="00194C5E">
        <w:rPr>
          <w:i/>
          <w:iCs/>
          <w:sz w:val="24"/>
          <w:szCs w:val="24"/>
        </w:rPr>
        <w:t xml:space="preserve">ed </w:t>
      </w:r>
      <w:r w:rsidR="00CD356C" w:rsidRPr="00194C5E">
        <w:rPr>
          <w:i/>
          <w:iCs/>
          <w:sz w:val="24"/>
          <w:szCs w:val="24"/>
        </w:rPr>
        <w:t>o</w:t>
      </w:r>
      <w:r w:rsidRPr="00194C5E">
        <w:rPr>
          <w:i/>
          <w:iCs/>
          <w:sz w:val="24"/>
          <w:szCs w:val="24"/>
        </w:rPr>
        <w:t>n one sheet.</w:t>
      </w:r>
      <w:r w:rsidR="00194C5E" w:rsidRPr="00194C5E">
        <w:rPr>
          <w:i/>
          <w:iCs/>
          <w:sz w:val="24"/>
          <w:szCs w:val="24"/>
        </w:rPr>
        <w:t xml:space="preserve">  At least two methods must be used.</w:t>
      </w:r>
    </w:p>
    <w:p w14:paraId="1F3AA9DD" w14:textId="77777777" w:rsidR="0014535F" w:rsidRPr="00084049" w:rsidRDefault="0014535F">
      <w:pPr>
        <w:rPr>
          <w:sz w:val="24"/>
          <w:szCs w:val="24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5940"/>
        <w:gridCol w:w="4680"/>
      </w:tblGrid>
      <w:tr w:rsidR="00230330" w:rsidRPr="00084049" w14:paraId="1724271C" w14:textId="77777777" w:rsidTr="00194C5E">
        <w:tc>
          <w:tcPr>
            <w:tcW w:w="5940" w:type="dxa"/>
          </w:tcPr>
          <w:p w14:paraId="640D3117" w14:textId="77777777" w:rsidR="00230330" w:rsidRDefault="00230330" w:rsidP="0014535F">
            <w:pPr>
              <w:rPr>
                <w:b/>
                <w:sz w:val="24"/>
                <w:szCs w:val="24"/>
              </w:rPr>
            </w:pPr>
            <w:r w:rsidRPr="00084049">
              <w:rPr>
                <w:b/>
                <w:sz w:val="24"/>
                <w:szCs w:val="24"/>
              </w:rPr>
              <w:t>Your County or Tribe:</w:t>
            </w:r>
          </w:p>
          <w:p w14:paraId="28934F0A" w14:textId="69405517" w:rsidR="00194C5E" w:rsidRPr="00084049" w:rsidRDefault="00194C5E" w:rsidP="0014535F">
            <w:pPr>
              <w:rPr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364BFE9C" w14:textId="2BC9AA8B" w:rsidR="00230330" w:rsidRPr="00084049" w:rsidRDefault="00CD2617" w:rsidP="0014535F">
            <w:pPr>
              <w:rPr>
                <w:b/>
                <w:sz w:val="24"/>
                <w:szCs w:val="24"/>
              </w:rPr>
            </w:pPr>
            <w:r w:rsidRPr="00084049">
              <w:rPr>
                <w:b/>
                <w:sz w:val="24"/>
                <w:szCs w:val="24"/>
              </w:rPr>
              <w:t>Date/s of Event or Effort</w:t>
            </w:r>
            <w:r w:rsidR="00230330" w:rsidRPr="00084049">
              <w:rPr>
                <w:b/>
                <w:sz w:val="24"/>
                <w:szCs w:val="24"/>
              </w:rPr>
              <w:t>:</w:t>
            </w:r>
          </w:p>
          <w:p w14:paraId="1C73878F" w14:textId="77777777" w:rsidR="00230330" w:rsidRPr="00084049" w:rsidRDefault="00230330" w:rsidP="0014535F">
            <w:pPr>
              <w:rPr>
                <w:b/>
                <w:sz w:val="24"/>
                <w:szCs w:val="24"/>
              </w:rPr>
            </w:pPr>
          </w:p>
        </w:tc>
      </w:tr>
      <w:tr w:rsidR="00A6564C" w:rsidRPr="00084049" w14:paraId="54913894" w14:textId="77777777" w:rsidTr="00194C5E">
        <w:trPr>
          <w:trHeight w:val="692"/>
        </w:trPr>
        <w:tc>
          <w:tcPr>
            <w:tcW w:w="5940" w:type="dxa"/>
          </w:tcPr>
          <w:p w14:paraId="794BBA8B" w14:textId="77777777" w:rsidR="00A6564C" w:rsidRDefault="00CD2617" w:rsidP="0014535F">
            <w:pPr>
              <w:rPr>
                <w:b/>
                <w:bCs/>
                <w:sz w:val="24"/>
                <w:szCs w:val="24"/>
              </w:rPr>
            </w:pPr>
            <w:r w:rsidRPr="00CD2617">
              <w:rPr>
                <w:b/>
                <w:bCs/>
                <w:sz w:val="24"/>
                <w:szCs w:val="24"/>
              </w:rPr>
              <w:t>Target audience</w:t>
            </w:r>
            <w:r>
              <w:rPr>
                <w:b/>
                <w:bCs/>
                <w:sz w:val="24"/>
                <w:szCs w:val="24"/>
              </w:rPr>
              <w:t>(s)</w:t>
            </w:r>
            <w:r w:rsidRPr="00CD2617">
              <w:rPr>
                <w:b/>
                <w:bCs/>
                <w:sz w:val="24"/>
                <w:szCs w:val="24"/>
              </w:rPr>
              <w:t>:</w:t>
            </w:r>
          </w:p>
          <w:p w14:paraId="36B3B98E" w14:textId="5999B899" w:rsidR="00194C5E" w:rsidRPr="00CD2617" w:rsidRDefault="00194C5E" w:rsidP="0014535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680" w:type="dxa"/>
          </w:tcPr>
          <w:p w14:paraId="59CAF159" w14:textId="77777777" w:rsidR="00A6564C" w:rsidRDefault="00A6564C">
            <w:pPr>
              <w:rPr>
                <w:sz w:val="24"/>
                <w:szCs w:val="24"/>
              </w:rPr>
            </w:pPr>
            <w:r w:rsidRPr="00084049">
              <w:rPr>
                <w:b/>
                <w:sz w:val="24"/>
                <w:szCs w:val="24"/>
              </w:rPr>
              <w:t>Number of Participants</w:t>
            </w:r>
            <w:r w:rsidR="00CD2617">
              <w:rPr>
                <w:b/>
                <w:sz w:val="24"/>
                <w:szCs w:val="24"/>
              </w:rPr>
              <w:t>/</w:t>
            </w:r>
            <w:r w:rsidRPr="00084049">
              <w:rPr>
                <w:b/>
                <w:sz w:val="24"/>
                <w:szCs w:val="24"/>
              </w:rPr>
              <w:t xml:space="preserve"> Respondents</w:t>
            </w:r>
            <w:r w:rsidRPr="00084049">
              <w:rPr>
                <w:sz w:val="24"/>
                <w:szCs w:val="24"/>
              </w:rPr>
              <w:t>:</w:t>
            </w:r>
          </w:p>
          <w:p w14:paraId="1D1F4B1C" w14:textId="0D56E63A" w:rsidR="00194C5E" w:rsidRPr="00084049" w:rsidRDefault="00194C5E">
            <w:pPr>
              <w:rPr>
                <w:sz w:val="24"/>
                <w:szCs w:val="24"/>
              </w:rPr>
            </w:pPr>
          </w:p>
        </w:tc>
      </w:tr>
      <w:tr w:rsidR="00194C5E" w:rsidRPr="00084049" w14:paraId="32526CC8" w14:textId="77777777" w:rsidTr="00194C5E">
        <w:trPr>
          <w:trHeight w:val="6110"/>
        </w:trPr>
        <w:tc>
          <w:tcPr>
            <w:tcW w:w="10620" w:type="dxa"/>
            <w:gridSpan w:val="2"/>
          </w:tcPr>
          <w:p w14:paraId="0E24C2C6" w14:textId="54889216" w:rsidR="00194C5E" w:rsidRPr="00C064AF" w:rsidRDefault="00194C5E" w:rsidP="00C064AF">
            <w:pPr>
              <w:rPr>
                <w:b/>
                <w:bCs/>
                <w:sz w:val="24"/>
                <w:szCs w:val="24"/>
              </w:rPr>
            </w:pPr>
            <w:r w:rsidRPr="00C064AF">
              <w:rPr>
                <w:b/>
                <w:bCs/>
                <w:sz w:val="24"/>
                <w:szCs w:val="24"/>
              </w:rPr>
              <w:t>Describe the method used including partners and outreach done to solicit responses:</w:t>
            </w:r>
          </w:p>
          <w:p w14:paraId="6F8A4BC4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27898E86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632D68F1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601FE394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426A9289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0D846F95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195D7B5D" w14:textId="77777777" w:rsidR="00194C5E" w:rsidRPr="00084049" w:rsidRDefault="00194C5E" w:rsidP="007356B8">
            <w:pPr>
              <w:rPr>
                <w:sz w:val="24"/>
                <w:szCs w:val="24"/>
              </w:rPr>
            </w:pPr>
          </w:p>
        </w:tc>
      </w:tr>
      <w:tr w:rsidR="0014535F" w:rsidRPr="00084049" w14:paraId="5F2D2259" w14:textId="77777777" w:rsidTr="00194C5E">
        <w:trPr>
          <w:trHeight w:val="3320"/>
        </w:trPr>
        <w:tc>
          <w:tcPr>
            <w:tcW w:w="10620" w:type="dxa"/>
            <w:gridSpan w:val="2"/>
          </w:tcPr>
          <w:p w14:paraId="0728AB63" w14:textId="61CF4C90" w:rsidR="0014535F" w:rsidRPr="00084049" w:rsidRDefault="00CD26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scribe how the information collected was used to develop the plan</w:t>
            </w:r>
            <w:r w:rsidR="00084049">
              <w:rPr>
                <w:b/>
                <w:sz w:val="24"/>
                <w:szCs w:val="24"/>
              </w:rPr>
              <w:t>:</w:t>
            </w:r>
          </w:p>
          <w:p w14:paraId="3E43BB06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476AA8A6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61D4CF7B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3C288018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78C6ED76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0290B26B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041971BD" w14:textId="77777777" w:rsidR="00230330" w:rsidRPr="00084049" w:rsidRDefault="00230330">
            <w:pPr>
              <w:rPr>
                <w:sz w:val="24"/>
                <w:szCs w:val="24"/>
              </w:rPr>
            </w:pPr>
          </w:p>
        </w:tc>
      </w:tr>
      <w:tr w:rsidR="004B56CF" w:rsidRPr="00084049" w14:paraId="370D48A0" w14:textId="77777777" w:rsidTr="00194C5E">
        <w:trPr>
          <w:trHeight w:val="3320"/>
        </w:trPr>
        <w:tc>
          <w:tcPr>
            <w:tcW w:w="10620" w:type="dxa"/>
            <w:gridSpan w:val="2"/>
          </w:tcPr>
          <w:p w14:paraId="58350CD2" w14:textId="77777777" w:rsidR="004B56CF" w:rsidRPr="004B56CF" w:rsidRDefault="004B56CF">
            <w:pPr>
              <w:rPr>
                <w:b/>
                <w:sz w:val="24"/>
                <w:szCs w:val="24"/>
              </w:rPr>
            </w:pPr>
            <w:r w:rsidRPr="004B56CF">
              <w:rPr>
                <w:b/>
                <w:sz w:val="24"/>
                <w:szCs w:val="24"/>
              </w:rPr>
              <w:t xml:space="preserve">What were the key </w:t>
            </w:r>
            <w:r w:rsidRPr="004B56CF">
              <w:rPr>
                <w:b/>
                <w:sz w:val="24"/>
                <w:szCs w:val="24"/>
              </w:rPr>
              <w:t>takeaways</w:t>
            </w:r>
            <w:r w:rsidRPr="004B56CF">
              <w:rPr>
                <w:b/>
                <w:sz w:val="24"/>
                <w:szCs w:val="24"/>
              </w:rPr>
              <w:t>/findings from the outreach?</w:t>
            </w:r>
          </w:p>
          <w:p w14:paraId="7146B237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0475F83E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672EFCD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DD6596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13DF104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D0E224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8DED4E2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183AA6F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343FE3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3EC3C1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F16FD3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4CEEEA62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8D81639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68EB986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488A8EE6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125F40E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07D8821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E94887A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099CFFD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5C18739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D76FE5D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41889B4F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11E4378E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17254AF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2B37C7F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2C2CE3C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5ADCB66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E16D9B7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43BF8E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46E5B68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92B847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FFEF3D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4B4B751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0F96062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6A8ADB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B54C427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1D82CC88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005F97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DE119F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906FCA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17B072E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049B764" w14:textId="7C1735E2" w:rsidR="004B56CF" w:rsidRPr="004B56CF" w:rsidRDefault="004B56CF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618B9420" w14:textId="77777777" w:rsidR="00445D8D" w:rsidRDefault="00445D8D" w:rsidP="00194C5E"/>
    <w:sectPr w:rsidR="00445D8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26DC2" w14:textId="77777777" w:rsidR="00F55DC8" w:rsidRDefault="00F55DC8" w:rsidP="00397DD8">
      <w:r>
        <w:separator/>
      </w:r>
    </w:p>
  </w:endnote>
  <w:endnote w:type="continuationSeparator" w:id="0">
    <w:p w14:paraId="2C842904" w14:textId="77777777" w:rsidR="00F55DC8" w:rsidRDefault="00F55DC8" w:rsidP="00397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FAB01" w14:textId="584B985E" w:rsidR="00397DD8" w:rsidRDefault="00194C5E" w:rsidP="00397DD8">
    <w:pPr>
      <w:pStyle w:val="Footer"/>
      <w:jc w:val="right"/>
    </w:pPr>
    <w:r>
      <w:t>Feb</w:t>
    </w:r>
    <w:r w:rsidR="00084049">
      <w:t>r</w:t>
    </w:r>
    <w:r>
      <w:t>uary</w:t>
    </w:r>
    <w:r w:rsidR="00084049">
      <w:t xml:space="preserve"> 202</w:t>
    </w:r>
    <w:r>
      <w:t>1</w:t>
    </w:r>
  </w:p>
  <w:p w14:paraId="52F021AD" w14:textId="77777777" w:rsidR="00397DD8" w:rsidRDefault="00397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A183B" w14:textId="77777777" w:rsidR="00F55DC8" w:rsidRDefault="00F55DC8" w:rsidP="00397DD8">
      <w:r>
        <w:separator/>
      </w:r>
    </w:p>
  </w:footnote>
  <w:footnote w:type="continuationSeparator" w:id="0">
    <w:p w14:paraId="100B16B5" w14:textId="77777777" w:rsidR="00F55DC8" w:rsidRDefault="00F55DC8" w:rsidP="00397D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jY3srQwsjQ1MDVQ0lEKTi0uzszPAykwrAUAia0mOCwAAAA="/>
  </w:docVars>
  <w:rsids>
    <w:rsidRoot w:val="00445D8D"/>
    <w:rsid w:val="00007577"/>
    <w:rsid w:val="00084049"/>
    <w:rsid w:val="00143CA9"/>
    <w:rsid w:val="0014535F"/>
    <w:rsid w:val="00194C5E"/>
    <w:rsid w:val="001A25EA"/>
    <w:rsid w:val="002040B0"/>
    <w:rsid w:val="00230330"/>
    <w:rsid w:val="00245826"/>
    <w:rsid w:val="002C1031"/>
    <w:rsid w:val="003679CE"/>
    <w:rsid w:val="00397DD8"/>
    <w:rsid w:val="003A10D6"/>
    <w:rsid w:val="00442236"/>
    <w:rsid w:val="00445D8D"/>
    <w:rsid w:val="00463468"/>
    <w:rsid w:val="004B56CF"/>
    <w:rsid w:val="006E5EDB"/>
    <w:rsid w:val="00707439"/>
    <w:rsid w:val="00762DA5"/>
    <w:rsid w:val="00797E46"/>
    <w:rsid w:val="007B4D78"/>
    <w:rsid w:val="007C633E"/>
    <w:rsid w:val="00936152"/>
    <w:rsid w:val="00987858"/>
    <w:rsid w:val="00987B7C"/>
    <w:rsid w:val="009A07FD"/>
    <w:rsid w:val="00A6564C"/>
    <w:rsid w:val="00B8171A"/>
    <w:rsid w:val="00C064AF"/>
    <w:rsid w:val="00CD2617"/>
    <w:rsid w:val="00CD356C"/>
    <w:rsid w:val="00D148D2"/>
    <w:rsid w:val="00D377CF"/>
    <w:rsid w:val="00E658B4"/>
    <w:rsid w:val="00EB5B2E"/>
    <w:rsid w:val="00F55DC8"/>
    <w:rsid w:val="00FA1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FE374"/>
  <w15:docId w15:val="{CD1D3D12-76E9-4602-BF6F-402430B3E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5D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7D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DD8"/>
  </w:style>
  <w:style w:type="paragraph" w:styleId="Footer">
    <w:name w:val="footer"/>
    <w:basedOn w:val="Normal"/>
    <w:link w:val="FooterChar"/>
    <w:uiPriority w:val="99"/>
    <w:unhideWhenUsed/>
    <w:rsid w:val="00397D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DD8"/>
  </w:style>
  <w:style w:type="paragraph" w:styleId="BalloonText">
    <w:name w:val="Balloon Text"/>
    <w:basedOn w:val="Normal"/>
    <w:link w:val="BalloonTextChar"/>
    <w:uiPriority w:val="99"/>
    <w:semiHidden/>
    <w:unhideWhenUsed/>
    <w:rsid w:val="003679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9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stead, Cynthia M</dc:creator>
  <cp:lastModifiedBy>Jane Mahoney</cp:lastModifiedBy>
  <cp:revision>2</cp:revision>
  <dcterms:created xsi:type="dcterms:W3CDTF">2021-06-08T13:53:00Z</dcterms:created>
  <dcterms:modified xsi:type="dcterms:W3CDTF">2021-06-08T13:53:00Z</dcterms:modified>
</cp:coreProperties>
</file>